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39" w:type="dxa"/>
        <w:jc w:val="center"/>
        <w:tblBorders>
          <w:top w:val="single" w:sz="4" w:space="0" w:color="F6891E" w:themeColor="accent1"/>
          <w:left w:val="single" w:sz="4" w:space="0" w:color="F6891E" w:themeColor="accent1"/>
          <w:bottom w:val="single" w:sz="4" w:space="0" w:color="F6891E" w:themeColor="accent1"/>
          <w:right w:val="single" w:sz="4" w:space="0" w:color="F6891E" w:themeColor="accent1"/>
          <w:insideH w:val="single" w:sz="4" w:space="0" w:color="F6891E" w:themeColor="accent1"/>
          <w:insideV w:val="single" w:sz="4" w:space="0" w:color="F6891E" w:themeColor="accent1"/>
        </w:tblBorders>
        <w:tblLook w:val="04A0" w:firstRow="1" w:lastRow="0" w:firstColumn="1" w:lastColumn="0" w:noHBand="0" w:noVBand="1"/>
      </w:tblPr>
      <w:tblGrid>
        <w:gridCol w:w="1384"/>
        <w:gridCol w:w="8255"/>
      </w:tblGrid>
      <w:tr w:rsidR="00E5423E" w14:paraId="7B642291" w14:textId="77777777" w:rsidTr="00E5423E">
        <w:trPr>
          <w:jc w:val="center"/>
        </w:trPr>
        <w:tc>
          <w:tcPr>
            <w:tcW w:w="1384" w:type="dxa"/>
            <w:shd w:val="clear" w:color="auto" w:fill="FEF2E7" w:themeFill="accent1" w:themeFillTint="1A"/>
          </w:tcPr>
          <w:p w14:paraId="58E13F0C" w14:textId="77777777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To:</w:t>
            </w:r>
          </w:p>
        </w:tc>
        <w:tc>
          <w:tcPr>
            <w:tcW w:w="8255" w:type="dxa"/>
            <w:shd w:val="clear" w:color="auto" w:fill="auto"/>
          </w:tcPr>
          <w:p w14:paraId="7A39183F" w14:textId="38638172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&lt;&lt;Add name(s) of main email recipients here&gt;&gt;</w:t>
            </w:r>
          </w:p>
        </w:tc>
      </w:tr>
      <w:tr w:rsidR="00E5423E" w14:paraId="0549FBBA" w14:textId="77777777" w:rsidTr="00E5423E">
        <w:trPr>
          <w:jc w:val="center"/>
        </w:trPr>
        <w:tc>
          <w:tcPr>
            <w:tcW w:w="1384" w:type="dxa"/>
            <w:shd w:val="clear" w:color="auto" w:fill="FEF2E7" w:themeFill="accent1" w:themeFillTint="1A"/>
          </w:tcPr>
          <w:p w14:paraId="1D71453A" w14:textId="77777777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From:</w:t>
            </w:r>
          </w:p>
        </w:tc>
        <w:tc>
          <w:tcPr>
            <w:tcW w:w="8255" w:type="dxa"/>
            <w:shd w:val="clear" w:color="auto" w:fill="auto"/>
          </w:tcPr>
          <w:p w14:paraId="4248FE20" w14:textId="62D61F63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&lt;&lt;Add your email address here&gt;&gt;</w:t>
            </w:r>
          </w:p>
        </w:tc>
      </w:tr>
      <w:tr w:rsidR="00E5423E" w14:paraId="4869AB9C" w14:textId="77777777" w:rsidTr="00E5423E">
        <w:trPr>
          <w:jc w:val="center"/>
        </w:trPr>
        <w:tc>
          <w:tcPr>
            <w:tcW w:w="1384" w:type="dxa"/>
            <w:shd w:val="clear" w:color="auto" w:fill="FEF2E7" w:themeFill="accent1" w:themeFillTint="1A"/>
          </w:tcPr>
          <w:p w14:paraId="2AE3B862" w14:textId="77777777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CC:</w:t>
            </w:r>
          </w:p>
        </w:tc>
        <w:tc>
          <w:tcPr>
            <w:tcW w:w="8255" w:type="dxa"/>
            <w:shd w:val="clear" w:color="auto" w:fill="auto"/>
          </w:tcPr>
          <w:p w14:paraId="05B69473" w14:textId="60D0D386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&lt;&lt;Add names of carbon copy email recipients here (leave blank if none)&gt;&gt;</w:t>
            </w:r>
          </w:p>
        </w:tc>
      </w:tr>
      <w:tr w:rsidR="00E5423E" w14:paraId="3DC7D238" w14:textId="77777777" w:rsidTr="00E5423E">
        <w:trPr>
          <w:jc w:val="center"/>
        </w:trPr>
        <w:tc>
          <w:tcPr>
            <w:tcW w:w="1384" w:type="dxa"/>
            <w:shd w:val="clear" w:color="auto" w:fill="FEF2E7" w:themeFill="accent1" w:themeFillTint="1A"/>
          </w:tcPr>
          <w:p w14:paraId="6734023E" w14:textId="77777777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BCC:</w:t>
            </w:r>
          </w:p>
        </w:tc>
        <w:tc>
          <w:tcPr>
            <w:tcW w:w="8255" w:type="dxa"/>
            <w:shd w:val="clear" w:color="auto" w:fill="auto"/>
          </w:tcPr>
          <w:p w14:paraId="70A324CD" w14:textId="773BD492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&lt;&lt;Add names of blind carbon copy email recipients here (leave blank if none)&gt;&gt;</w:t>
            </w:r>
          </w:p>
        </w:tc>
      </w:tr>
      <w:tr w:rsidR="00E5423E" w14:paraId="036298D2" w14:textId="77777777" w:rsidTr="00E5423E">
        <w:trPr>
          <w:jc w:val="center"/>
        </w:trPr>
        <w:tc>
          <w:tcPr>
            <w:tcW w:w="1384" w:type="dxa"/>
            <w:shd w:val="clear" w:color="auto" w:fill="FEF2E7" w:themeFill="accent1" w:themeFillTint="1A"/>
          </w:tcPr>
          <w:p w14:paraId="0D4D5EAD" w14:textId="77777777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Date/time:</w:t>
            </w:r>
          </w:p>
        </w:tc>
        <w:tc>
          <w:tcPr>
            <w:tcW w:w="8255" w:type="dxa"/>
            <w:shd w:val="clear" w:color="auto" w:fill="auto"/>
          </w:tcPr>
          <w:p w14:paraId="3B172E93" w14:textId="17C822BE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&lt;&lt;Add the time and date of the email here&gt;&gt;</w:t>
            </w:r>
          </w:p>
        </w:tc>
      </w:tr>
      <w:tr w:rsidR="00E5423E" w14:paraId="74011E9B" w14:textId="77777777" w:rsidTr="00E5423E">
        <w:trPr>
          <w:jc w:val="center"/>
        </w:trPr>
        <w:tc>
          <w:tcPr>
            <w:tcW w:w="1384" w:type="dxa"/>
            <w:shd w:val="clear" w:color="auto" w:fill="FEF2E7" w:themeFill="accent1" w:themeFillTint="1A"/>
          </w:tcPr>
          <w:p w14:paraId="4156E581" w14:textId="77777777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Subject:</w:t>
            </w:r>
          </w:p>
        </w:tc>
        <w:tc>
          <w:tcPr>
            <w:tcW w:w="8255" w:type="dxa"/>
            <w:shd w:val="clear" w:color="auto" w:fill="auto"/>
          </w:tcPr>
          <w:p w14:paraId="7FD6F1A4" w14:textId="60DC8E0A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&lt;&lt;Add the subject of the email here&gt;&gt;</w:t>
            </w:r>
          </w:p>
        </w:tc>
      </w:tr>
      <w:tr w:rsidR="00E5423E" w14:paraId="16B4C50F" w14:textId="77777777" w:rsidTr="00E5423E">
        <w:trPr>
          <w:jc w:val="center"/>
        </w:trPr>
        <w:tc>
          <w:tcPr>
            <w:tcW w:w="1384" w:type="dxa"/>
            <w:shd w:val="clear" w:color="auto" w:fill="FEF2E7" w:themeFill="accent1" w:themeFillTint="1A"/>
          </w:tcPr>
          <w:p w14:paraId="75E3D6C7" w14:textId="77777777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Attachments:</w:t>
            </w:r>
          </w:p>
        </w:tc>
        <w:tc>
          <w:tcPr>
            <w:tcW w:w="8255" w:type="dxa"/>
            <w:shd w:val="clear" w:color="auto" w:fill="auto"/>
          </w:tcPr>
          <w:p w14:paraId="401592FD" w14:textId="69A00C2C" w:rsidR="00E5423E" w:rsidRDefault="00E5423E" w:rsidP="00E5423E">
            <w:pPr>
              <w:pStyle w:val="AABT"/>
              <w:rPr>
                <w:lang w:val="en-AU"/>
              </w:rPr>
            </w:pPr>
            <w:r w:rsidRPr="00E5423E">
              <w:rPr>
                <w:lang w:val="en-AU"/>
              </w:rPr>
              <w:t>&lt;&lt;Add the name of any attachments here (leave blank if none)&gt;&gt;</w:t>
            </w:r>
          </w:p>
        </w:tc>
      </w:tr>
    </w:tbl>
    <w:p w14:paraId="1BFCE0FA" w14:textId="26276E40" w:rsidR="008C025F" w:rsidRPr="007D539D" w:rsidRDefault="00E5423E" w:rsidP="00E5423E">
      <w:pPr>
        <w:pStyle w:val="AABT"/>
        <w:rPr>
          <w:lang w:val="en-AU"/>
        </w:rPr>
      </w:pPr>
      <w:r w:rsidRPr="00E5423E">
        <w:rPr>
          <w:lang w:val="en-AU"/>
        </w:rPr>
        <w:t>&lt;&lt;Add body here.&gt;&gt;</w:t>
      </w:r>
    </w:p>
    <w:sectPr w:rsidR="008C025F" w:rsidRPr="007D539D" w:rsidSect="00246D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F42A2" w14:textId="77777777" w:rsidR="00C05A69" w:rsidRDefault="00C05A69" w:rsidP="0072490C">
      <w:pPr>
        <w:spacing w:after="0" w:line="240" w:lineRule="auto"/>
      </w:pPr>
      <w:r>
        <w:separator/>
      </w:r>
    </w:p>
  </w:endnote>
  <w:endnote w:type="continuationSeparator" w:id="0">
    <w:p w14:paraId="12406AAE" w14:textId="77777777" w:rsidR="00C05A69" w:rsidRDefault="00C05A69" w:rsidP="00724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Bold">
    <w:altName w:val="Arial"/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6307C" w14:textId="77777777" w:rsidR="003765DE" w:rsidRDefault="003765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A86B6" w14:textId="6499DA20" w:rsidR="00860DF8" w:rsidRDefault="003B01F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D51DAAF" wp14:editId="483F5C57">
              <wp:simplePos x="0" y="0"/>
              <wp:positionH relativeFrom="column">
                <wp:posOffset>-718185</wp:posOffset>
              </wp:positionH>
              <wp:positionV relativeFrom="paragraph">
                <wp:posOffset>-17780</wp:posOffset>
              </wp:positionV>
              <wp:extent cx="10676890" cy="635000"/>
              <wp:effectExtent l="0" t="0" r="0" b="0"/>
              <wp:wrapNone/>
              <wp:docPr id="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76890" cy="635000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chemeClr val="accent3">
                              <a:lumMod val="60000"/>
                              <a:lumOff val="40000"/>
                            </a:schemeClr>
                          </a:gs>
                          <a:gs pos="36000">
                            <a:schemeClr val="accent3"/>
                          </a:gs>
                        </a:gsLst>
                        <a:lin ang="13500000" scaled="1"/>
                      </a:gradFill>
                      <a:ln>
                        <a:noFill/>
                      </a:ln>
                    </wps:spPr>
                    <wps:txbx>
                      <w:txbxContent>
                        <w:p w14:paraId="694058C1" w14:textId="00828A02" w:rsidR="003B01F3" w:rsidRPr="00996CF6" w:rsidRDefault="003765DE" w:rsidP="00481BF6">
                          <w:pPr>
                            <w:pStyle w:val="AAFooter"/>
                            <w:tabs>
                              <w:tab w:val="clear" w:pos="10751"/>
                              <w:tab w:val="right" w:pos="10632"/>
                            </w:tabs>
                            <w:ind w:left="992"/>
                          </w:pPr>
                          <w:r>
                            <w:fldChar w:fldCharType="begin"/>
                          </w:r>
                          <w:r>
                            <w:instrText xml:space="preserve"> FILENAME   \* MERGEFORMAT </w:instrText>
                          </w:r>
                          <w:r>
                            <w:fldChar w:fldCharType="separate"/>
                          </w:r>
                          <w:r w:rsidR="00E5423E">
                            <w:t>First Access SD - CG T1 Email Template V1.0 (ID 202190)</w:t>
                          </w:r>
                          <w:r>
                            <w:fldChar w:fldCharType="end"/>
                          </w:r>
                          <w:r w:rsidR="003B01F3" w:rsidRPr="006920D8">
                            <w:br/>
                            <w:t>©</w:t>
                          </w:r>
                          <w:r w:rsidR="003B01F3">
                            <w:t xml:space="preserve"> 2022 Eduworks Resources</w:t>
                          </w:r>
                          <w:r w:rsidR="003B01F3">
                            <w:tab/>
                          </w:r>
                          <w:r w:rsidR="003B01F3" w:rsidRPr="006920D8">
                            <w:t xml:space="preserve">Page </w:t>
                          </w:r>
                          <w:r w:rsidR="003B01F3" w:rsidRPr="006920D8">
                            <w:fldChar w:fldCharType="begin"/>
                          </w:r>
                          <w:r w:rsidR="003B01F3" w:rsidRPr="006920D8">
                            <w:instrText xml:space="preserve"> PAGE   \* MERGEFORMAT </w:instrText>
                          </w:r>
                          <w:r w:rsidR="003B01F3" w:rsidRPr="006920D8">
                            <w:fldChar w:fldCharType="separate"/>
                          </w:r>
                          <w:r w:rsidR="003B01F3">
                            <w:t>13</w:t>
                          </w:r>
                          <w:r w:rsidR="003B01F3" w:rsidRPr="006920D8"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51DAAF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margin-left:-56.55pt;margin-top:-1.4pt;width:840.7pt;height:5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" fillcolor="#df5ea2 [1942]" stroked="f">
              <v:fill color2="#9f1f63 [3206]" angle="225" colors="0 #e05ea3;23593f #9f1f63" focus="100%" type="gradient"/>
              <v:textbox>
                <w:txbxContent>
                  <w:p w14:paraId="694058C1" w14:textId="00828A02" w:rsidR="003B01F3" w:rsidRPr="00996CF6" w:rsidRDefault="00000000" w:rsidP="00481BF6">
                    <w:pPr>
                      <w:pStyle w:val="AAFooter"/>
                      <w:tabs>
                        <w:tab w:val="clear" w:pos="10751"/>
                        <w:tab w:val="right" w:pos="10632"/>
                      </w:tabs>
                      <w:ind w:left="992"/>
                    </w:pPr>
                    <w:fldSimple w:instr=" FILENAME   \* MERGEFORMAT ">
                      <w:r w:rsidR="00E5423E">
                        <w:t>First Access SD - CG T1 Email Template V1.0 (ID 202190)</w:t>
                      </w:r>
                    </w:fldSimple>
                    <w:r w:rsidR="003B01F3" w:rsidRPr="006920D8">
                      <w:br/>
                      <w:t>©</w:t>
                    </w:r>
                    <w:r w:rsidR="003B01F3">
                      <w:t xml:space="preserve"> 2022 Eduworks Resources</w:t>
                    </w:r>
                    <w:r w:rsidR="003B01F3">
                      <w:tab/>
                    </w:r>
                    <w:r w:rsidR="003B01F3" w:rsidRPr="006920D8">
                      <w:t xml:space="preserve">Page </w:t>
                    </w:r>
                    <w:r w:rsidR="003B01F3" w:rsidRPr="006920D8">
                      <w:fldChar w:fldCharType="begin"/>
                    </w:r>
                    <w:r w:rsidR="003B01F3" w:rsidRPr="006920D8">
                      <w:instrText xml:space="preserve"> PAGE   \* MERGEFORMAT </w:instrText>
                    </w:r>
                    <w:r w:rsidR="003B01F3" w:rsidRPr="006920D8">
                      <w:fldChar w:fldCharType="separate"/>
                    </w:r>
                    <w:r w:rsidR="003B01F3">
                      <w:t>13</w:t>
                    </w:r>
                    <w:r w:rsidR="003B01F3" w:rsidRPr="006920D8"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09E96" w14:textId="77777777" w:rsidR="003765DE" w:rsidRDefault="003765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C93F5" w14:textId="77777777" w:rsidR="00C05A69" w:rsidRDefault="00C05A69" w:rsidP="0072490C">
      <w:pPr>
        <w:spacing w:after="0" w:line="240" w:lineRule="auto"/>
      </w:pPr>
      <w:r>
        <w:separator/>
      </w:r>
    </w:p>
  </w:footnote>
  <w:footnote w:type="continuationSeparator" w:id="0">
    <w:p w14:paraId="07D5210F" w14:textId="77777777" w:rsidR="00C05A69" w:rsidRDefault="00C05A69" w:rsidP="007249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97D3F" w14:textId="77777777" w:rsidR="003765DE" w:rsidRDefault="003765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DE5C3" w14:textId="26C6C4EF" w:rsidR="007D539D" w:rsidRDefault="007D539D" w:rsidP="007D539D">
    <w:pPr>
      <w:pStyle w:val="AASOHead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4498FBA3" wp14:editId="3BFA6D37">
          <wp:simplePos x="0" y="0"/>
          <wp:positionH relativeFrom="column">
            <wp:posOffset>5248910</wp:posOffset>
          </wp:positionH>
          <wp:positionV relativeFrom="paragraph">
            <wp:posOffset>-407035</wp:posOffset>
          </wp:positionV>
          <wp:extent cx="853729" cy="853729"/>
          <wp:effectExtent l="0" t="0" r="3810" b="3810"/>
          <wp:wrapNone/>
          <wp:docPr id="6" name="Picture 6" descr="Logo,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, 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3729" cy="8537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423E">
      <w:rPr>
        <w:noProof/>
      </w:rPr>
      <w:t>Email Templ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8DA66" w14:textId="77777777" w:rsidR="003765DE" w:rsidRDefault="003765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63EDB"/>
    <w:multiLevelType w:val="hybridMultilevel"/>
    <w:tmpl w:val="B9380C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52698"/>
    <w:multiLevelType w:val="hybridMultilevel"/>
    <w:tmpl w:val="9946ADE4"/>
    <w:lvl w:ilvl="0" w:tplc="0C090001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37305"/>
    <w:multiLevelType w:val="hybridMultilevel"/>
    <w:tmpl w:val="DF8CBA96"/>
    <w:lvl w:ilvl="0" w:tplc="C40A348C">
      <w:start w:val="1"/>
      <w:numFmt w:val="bullet"/>
      <w:pStyle w:val="AABul219"/>
      <w:lvlText w:val=""/>
      <w:lvlJc w:val="left"/>
      <w:pPr>
        <w:ind w:left="357" w:hanging="35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A1D6B"/>
    <w:multiLevelType w:val="hybridMultilevel"/>
    <w:tmpl w:val="60CAA4E0"/>
    <w:lvl w:ilvl="0" w:tplc="C862F080">
      <w:start w:val="1"/>
      <w:numFmt w:val="lowerLetter"/>
      <w:pStyle w:val="AABTab"/>
      <w:lvlText w:val="%1)"/>
      <w:lvlJc w:val="left"/>
      <w:pPr>
        <w:ind w:left="357" w:hanging="35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B3A07"/>
    <w:multiLevelType w:val="hybridMultilevel"/>
    <w:tmpl w:val="74DA5BF0"/>
    <w:lvl w:ilvl="0" w:tplc="7278CA2E">
      <w:start w:val="1"/>
      <w:numFmt w:val="bullet"/>
      <w:pStyle w:val="AACheckbox127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666C7"/>
    <w:multiLevelType w:val="hybridMultilevel"/>
    <w:tmpl w:val="E8465FD0"/>
    <w:lvl w:ilvl="0" w:tplc="460C9A64">
      <w:start w:val="1"/>
      <w:numFmt w:val="lowerLetter"/>
      <w:pStyle w:val="AAAnsab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1E6222B"/>
    <w:multiLevelType w:val="hybridMultilevel"/>
    <w:tmpl w:val="D60AC924"/>
    <w:lvl w:ilvl="0" w:tplc="19C03ADA">
      <w:start w:val="1"/>
      <w:numFmt w:val="lowerLetter"/>
      <w:pStyle w:val="AABTab63"/>
      <w:lvlText w:val="%1)"/>
      <w:lvlJc w:val="left"/>
      <w:pPr>
        <w:ind w:left="360" w:hanging="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FB7725"/>
    <w:multiLevelType w:val="hybridMultilevel"/>
    <w:tmpl w:val="FB7EC1C4"/>
    <w:lvl w:ilvl="0" w:tplc="F5045370">
      <w:start w:val="1"/>
      <w:numFmt w:val="bullet"/>
      <w:pStyle w:val="AABul2127"/>
      <w:lvlText w:val=""/>
      <w:lvlJc w:val="left"/>
      <w:pPr>
        <w:ind w:left="357" w:firstLine="36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512F8B"/>
    <w:multiLevelType w:val="multilevel"/>
    <w:tmpl w:val="4384A7C4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8DC32ED"/>
    <w:multiLevelType w:val="hybridMultilevel"/>
    <w:tmpl w:val="92CC0F0C"/>
    <w:lvl w:ilvl="0" w:tplc="A9D04224">
      <w:start w:val="1"/>
      <w:numFmt w:val="decimal"/>
      <w:lvlText w:val="%1.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6F5B22"/>
    <w:multiLevelType w:val="hybridMultilevel"/>
    <w:tmpl w:val="CC2663AE"/>
    <w:lvl w:ilvl="0" w:tplc="6FA0AF18">
      <w:start w:val="1"/>
      <w:numFmt w:val="bullet"/>
      <w:pStyle w:val="AACheckbox"/>
      <w:lvlText w:val=""/>
      <w:lvlJc w:val="left"/>
      <w:pPr>
        <w:ind w:left="357" w:firstLine="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4D1683"/>
    <w:multiLevelType w:val="multilevel"/>
    <w:tmpl w:val="1654EB36"/>
    <w:styleLink w:val="BodyTextNumbering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6482B86"/>
    <w:multiLevelType w:val="hybridMultilevel"/>
    <w:tmpl w:val="C5C0F99A"/>
    <w:lvl w:ilvl="0" w:tplc="4EE04F26">
      <w:start w:val="1"/>
      <w:numFmt w:val="lowerLetter"/>
      <w:lvlText w:val="%1)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6FA48F2"/>
    <w:multiLevelType w:val="hybridMultilevel"/>
    <w:tmpl w:val="18BA0122"/>
    <w:lvl w:ilvl="0" w:tplc="E870C248">
      <w:start w:val="1"/>
      <w:numFmt w:val="bullet"/>
      <w:pStyle w:val="AAAnsBul263"/>
      <w:lvlText w:val="–"/>
      <w:lvlJc w:val="left"/>
      <w:pPr>
        <w:ind w:left="1077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3AC317DD"/>
    <w:multiLevelType w:val="hybridMultilevel"/>
    <w:tmpl w:val="D93EA1AC"/>
    <w:lvl w:ilvl="0" w:tplc="D87A577E">
      <w:start w:val="1"/>
      <w:numFmt w:val="bullet"/>
      <w:pStyle w:val="AABul163"/>
      <w:lvlText w:val=""/>
      <w:lvlJc w:val="left"/>
      <w:pPr>
        <w:ind w:left="357" w:firstLine="0"/>
      </w:pPr>
      <w:rPr>
        <w:rFonts w:ascii="Wingdings" w:hAnsi="Wingdings" w:hint="default"/>
        <w:color w:val="auto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5" w15:restartNumberingAfterBreak="0">
    <w:nsid w:val="3C345A2A"/>
    <w:multiLevelType w:val="hybridMultilevel"/>
    <w:tmpl w:val="D3586E58"/>
    <w:lvl w:ilvl="0" w:tplc="8DD81A52">
      <w:start w:val="1"/>
      <w:numFmt w:val="bullet"/>
      <w:pStyle w:val="AABul1"/>
      <w:lvlText w:val=""/>
      <w:lvlJc w:val="left"/>
      <w:pPr>
        <w:ind w:left="357" w:hanging="357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A91B87"/>
    <w:multiLevelType w:val="hybridMultilevel"/>
    <w:tmpl w:val="63726EE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469258B"/>
    <w:multiLevelType w:val="multilevel"/>
    <w:tmpl w:val="CF96674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FAA793D"/>
    <w:multiLevelType w:val="hybridMultilevel"/>
    <w:tmpl w:val="537AE0C2"/>
    <w:lvl w:ilvl="0" w:tplc="1CCAD2C2">
      <w:start w:val="1"/>
      <w:numFmt w:val="decimal"/>
      <w:pStyle w:val="AABTNumList63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BF5CBF"/>
    <w:multiLevelType w:val="hybridMultilevel"/>
    <w:tmpl w:val="CA9C5E64"/>
    <w:lvl w:ilvl="0" w:tplc="ACE2CEDE">
      <w:start w:val="1"/>
      <w:numFmt w:val="decimal"/>
      <w:pStyle w:val="AABTNumList127"/>
      <w:lvlText w:val="%1.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5A0631"/>
    <w:multiLevelType w:val="hybridMultilevel"/>
    <w:tmpl w:val="C554C76A"/>
    <w:lvl w:ilvl="0" w:tplc="A0C42346">
      <w:start w:val="1"/>
      <w:numFmt w:val="bullet"/>
      <w:pStyle w:val="AAAnsBul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29617BA"/>
    <w:multiLevelType w:val="hybridMultilevel"/>
    <w:tmpl w:val="4F8E8090"/>
    <w:lvl w:ilvl="0" w:tplc="B8E26CD2">
      <w:start w:val="1"/>
      <w:numFmt w:val="bullet"/>
      <w:pStyle w:val="AABul263"/>
      <w:lvlText w:val=""/>
      <w:lvlJc w:val="left"/>
      <w:pPr>
        <w:ind w:left="14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2" w15:restartNumberingAfterBreak="0">
    <w:nsid w:val="53A23DAE"/>
    <w:multiLevelType w:val="hybridMultilevel"/>
    <w:tmpl w:val="5338119C"/>
    <w:lvl w:ilvl="0" w:tplc="D3B2F85C">
      <w:start w:val="1"/>
      <w:numFmt w:val="bullet"/>
      <w:pStyle w:val="AACheckbox63"/>
      <w:lvlText w:val="o"/>
      <w:lvlJc w:val="left"/>
      <w:pPr>
        <w:ind w:left="143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3" w15:restartNumberingAfterBreak="0">
    <w:nsid w:val="54811EA4"/>
    <w:multiLevelType w:val="hybridMultilevel"/>
    <w:tmpl w:val="3F703C16"/>
    <w:lvl w:ilvl="0" w:tplc="35CA173C">
      <w:start w:val="1"/>
      <w:numFmt w:val="bullet"/>
      <w:lvlText w:val="þ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FA2099"/>
    <w:multiLevelType w:val="hybridMultilevel"/>
    <w:tmpl w:val="8E829012"/>
    <w:lvl w:ilvl="0" w:tplc="892867A8">
      <w:start w:val="1"/>
      <w:numFmt w:val="bullet"/>
      <w:pStyle w:val="AABul1127"/>
      <w:lvlText w:val=""/>
      <w:lvlJc w:val="left"/>
      <w:pPr>
        <w:ind w:left="357" w:firstLine="363"/>
      </w:pPr>
      <w:rPr>
        <w:rFonts w:ascii="Wingdings" w:hAnsi="Wingdings" w:hint="default"/>
        <w:color w:val="auto"/>
        <w:sz w:val="20"/>
        <w:szCs w:val="2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394D48"/>
    <w:multiLevelType w:val="hybridMultilevel"/>
    <w:tmpl w:val="0DEC5E18"/>
    <w:lvl w:ilvl="0" w:tplc="1302A04C">
      <w:start w:val="1"/>
      <w:numFmt w:val="lowerLetter"/>
      <w:pStyle w:val="AABTab127"/>
      <w:lvlText w:val="%1)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0762A5"/>
    <w:multiLevelType w:val="hybridMultilevel"/>
    <w:tmpl w:val="6812D3F4"/>
    <w:lvl w:ilvl="0" w:tplc="D2F23DCA">
      <w:start w:val="1"/>
      <w:numFmt w:val="decimal"/>
      <w:pStyle w:val="AAAnsNumList"/>
      <w:lvlText w:val="%1."/>
      <w:lvlJc w:val="left"/>
      <w:pPr>
        <w:ind w:left="1077" w:hanging="360"/>
      </w:pPr>
    </w:lvl>
    <w:lvl w:ilvl="1" w:tplc="0C090019" w:tentative="1">
      <w:start w:val="1"/>
      <w:numFmt w:val="lowerLetter"/>
      <w:lvlText w:val="%2."/>
      <w:lvlJc w:val="left"/>
      <w:pPr>
        <w:ind w:left="1797" w:hanging="360"/>
      </w:pPr>
    </w:lvl>
    <w:lvl w:ilvl="2" w:tplc="0C09001B" w:tentative="1">
      <w:start w:val="1"/>
      <w:numFmt w:val="lowerRoman"/>
      <w:lvlText w:val="%3."/>
      <w:lvlJc w:val="right"/>
      <w:pPr>
        <w:ind w:left="2517" w:hanging="180"/>
      </w:pPr>
    </w:lvl>
    <w:lvl w:ilvl="3" w:tplc="0C09000F" w:tentative="1">
      <w:start w:val="1"/>
      <w:numFmt w:val="decimal"/>
      <w:lvlText w:val="%4."/>
      <w:lvlJc w:val="left"/>
      <w:pPr>
        <w:ind w:left="3237" w:hanging="360"/>
      </w:p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7" w15:restartNumberingAfterBreak="0">
    <w:nsid w:val="6C193E3B"/>
    <w:multiLevelType w:val="hybridMultilevel"/>
    <w:tmpl w:val="3A1A5AB0"/>
    <w:lvl w:ilvl="0" w:tplc="92FE8060">
      <w:start w:val="1"/>
      <w:numFmt w:val="lowerLetter"/>
      <w:pStyle w:val="AAAnsab127"/>
      <w:lvlText w:val="%1)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5B97D33"/>
    <w:multiLevelType w:val="multilevel"/>
    <w:tmpl w:val="580402B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772B0386"/>
    <w:multiLevelType w:val="hybridMultilevel"/>
    <w:tmpl w:val="64A8D8B4"/>
    <w:lvl w:ilvl="0" w:tplc="F69EBCB2">
      <w:start w:val="1"/>
      <w:numFmt w:val="bullet"/>
      <w:lvlText w:val=""/>
      <w:lvlJc w:val="left"/>
      <w:pPr>
        <w:ind w:left="720" w:hanging="36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0" w15:restartNumberingAfterBreak="0">
    <w:nsid w:val="7920159D"/>
    <w:multiLevelType w:val="multilevel"/>
    <w:tmpl w:val="B850730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7F0F3405"/>
    <w:multiLevelType w:val="hybridMultilevel"/>
    <w:tmpl w:val="9E8ABDBC"/>
    <w:lvl w:ilvl="0" w:tplc="5FE0A846">
      <w:start w:val="1"/>
      <w:numFmt w:val="bullet"/>
      <w:pStyle w:val="AAAnsChecklist2Checkbox127"/>
      <w:lvlText w:val=""/>
      <w:lvlJc w:val="left"/>
      <w:pPr>
        <w:ind w:left="1797" w:hanging="360"/>
      </w:pPr>
      <w:rPr>
        <w:rFonts w:ascii="Wingdings" w:hAnsi="Wingdings" w:hint="default"/>
        <w:color w:val="FF0000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num w:numId="1" w16cid:durableId="942419155">
    <w:abstractNumId w:val="0"/>
  </w:num>
  <w:num w:numId="2" w16cid:durableId="1049767643">
    <w:abstractNumId w:val="15"/>
  </w:num>
  <w:num w:numId="3" w16cid:durableId="97145544">
    <w:abstractNumId w:val="23"/>
  </w:num>
  <w:num w:numId="4" w16cid:durableId="405761103">
    <w:abstractNumId w:val="11"/>
  </w:num>
  <w:num w:numId="5" w16cid:durableId="740564326">
    <w:abstractNumId w:val="30"/>
  </w:num>
  <w:num w:numId="6" w16cid:durableId="1163471714">
    <w:abstractNumId w:val="3"/>
  </w:num>
  <w:num w:numId="7" w16cid:durableId="1701126731">
    <w:abstractNumId w:val="6"/>
  </w:num>
  <w:num w:numId="8" w16cid:durableId="345133806">
    <w:abstractNumId w:val="10"/>
  </w:num>
  <w:num w:numId="9" w16cid:durableId="1915626988">
    <w:abstractNumId w:val="8"/>
  </w:num>
  <w:num w:numId="10" w16cid:durableId="1352031372">
    <w:abstractNumId w:val="14"/>
  </w:num>
  <w:num w:numId="11" w16cid:durableId="1792702880">
    <w:abstractNumId w:val="2"/>
  </w:num>
  <w:num w:numId="12" w16cid:durableId="835345334">
    <w:abstractNumId w:val="21"/>
  </w:num>
  <w:num w:numId="13" w16cid:durableId="360863478">
    <w:abstractNumId w:val="7"/>
  </w:num>
  <w:num w:numId="14" w16cid:durableId="952201706">
    <w:abstractNumId w:val="24"/>
  </w:num>
  <w:num w:numId="15" w16cid:durableId="404186867">
    <w:abstractNumId w:val="25"/>
  </w:num>
  <w:num w:numId="16" w16cid:durableId="2138644911">
    <w:abstractNumId w:val="22"/>
  </w:num>
  <w:num w:numId="17" w16cid:durableId="188178814">
    <w:abstractNumId w:val="4"/>
  </w:num>
  <w:num w:numId="18" w16cid:durableId="1049958762">
    <w:abstractNumId w:val="9"/>
  </w:num>
  <w:num w:numId="19" w16cid:durableId="1301577117">
    <w:abstractNumId w:val="17"/>
  </w:num>
  <w:num w:numId="20" w16cid:durableId="1341661079">
    <w:abstractNumId w:val="8"/>
  </w:num>
  <w:num w:numId="21" w16cid:durableId="1986887392">
    <w:abstractNumId w:val="18"/>
  </w:num>
  <w:num w:numId="22" w16cid:durableId="2039161731">
    <w:abstractNumId w:val="19"/>
  </w:num>
  <w:num w:numId="23" w16cid:durableId="944725269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96589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89527381">
    <w:abstractNumId w:val="27"/>
  </w:num>
  <w:num w:numId="26" w16cid:durableId="1135949442">
    <w:abstractNumId w:val="1"/>
  </w:num>
  <w:num w:numId="27" w16cid:durableId="1597472449">
    <w:abstractNumId w:val="15"/>
  </w:num>
  <w:num w:numId="28" w16cid:durableId="870844295">
    <w:abstractNumId w:val="8"/>
  </w:num>
  <w:num w:numId="29" w16cid:durableId="1221476998">
    <w:abstractNumId w:val="8"/>
  </w:num>
  <w:num w:numId="30" w16cid:durableId="756828064">
    <w:abstractNumId w:val="8"/>
  </w:num>
  <w:num w:numId="31" w16cid:durableId="1552425538">
    <w:abstractNumId w:val="12"/>
  </w:num>
  <w:num w:numId="32" w16cid:durableId="1480459110">
    <w:abstractNumId w:val="8"/>
  </w:num>
  <w:num w:numId="33" w16cid:durableId="1397699828">
    <w:abstractNumId w:val="8"/>
  </w:num>
  <w:num w:numId="34" w16cid:durableId="1492480296">
    <w:abstractNumId w:val="29"/>
  </w:num>
  <w:num w:numId="35" w16cid:durableId="408038923">
    <w:abstractNumId w:val="28"/>
  </w:num>
  <w:num w:numId="36" w16cid:durableId="1587496670">
    <w:abstractNumId w:val="8"/>
  </w:num>
  <w:num w:numId="37" w16cid:durableId="1163163959">
    <w:abstractNumId w:val="8"/>
  </w:num>
  <w:num w:numId="38" w16cid:durableId="1527139281">
    <w:abstractNumId w:val="8"/>
  </w:num>
  <w:num w:numId="39" w16cid:durableId="1673679987">
    <w:abstractNumId w:val="5"/>
  </w:num>
  <w:num w:numId="40" w16cid:durableId="1776435497">
    <w:abstractNumId w:val="16"/>
  </w:num>
  <w:num w:numId="41" w16cid:durableId="166748732">
    <w:abstractNumId w:val="20"/>
  </w:num>
  <w:num w:numId="42" w16cid:durableId="2007200109">
    <w:abstractNumId w:val="13"/>
  </w:num>
  <w:num w:numId="43" w16cid:durableId="1143277487">
    <w:abstractNumId w:val="26"/>
  </w:num>
  <w:num w:numId="44" w16cid:durableId="1342196216">
    <w:abstractNumId w:val="3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hideSpellingErrors/>
  <w:hideGrammaticalErrors/>
  <w:proofState w:spelling="clean" w:grammar="clean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7CwNDYzt7Q0sjRX0lEKTi0uzszPAykwNK0FACP+FZAtAAAA"/>
  </w:docVars>
  <w:rsids>
    <w:rsidRoot w:val="008048B8"/>
    <w:rsid w:val="00000DBF"/>
    <w:rsid w:val="00001A5F"/>
    <w:rsid w:val="00021630"/>
    <w:rsid w:val="00036074"/>
    <w:rsid w:val="0004741B"/>
    <w:rsid w:val="00053482"/>
    <w:rsid w:val="000624EC"/>
    <w:rsid w:val="0006427C"/>
    <w:rsid w:val="000719C4"/>
    <w:rsid w:val="000845CD"/>
    <w:rsid w:val="0009518A"/>
    <w:rsid w:val="000A3A86"/>
    <w:rsid w:val="000B4ACB"/>
    <w:rsid w:val="000C0690"/>
    <w:rsid w:val="000C2757"/>
    <w:rsid w:val="000C4110"/>
    <w:rsid w:val="000E69EC"/>
    <w:rsid w:val="000E6BA0"/>
    <w:rsid w:val="000F70B3"/>
    <w:rsid w:val="000F72DC"/>
    <w:rsid w:val="00107AA2"/>
    <w:rsid w:val="00131BA4"/>
    <w:rsid w:val="001345A1"/>
    <w:rsid w:val="00136824"/>
    <w:rsid w:val="0013743D"/>
    <w:rsid w:val="0015152E"/>
    <w:rsid w:val="001518AE"/>
    <w:rsid w:val="00153E8D"/>
    <w:rsid w:val="00160962"/>
    <w:rsid w:val="00166C13"/>
    <w:rsid w:val="001701A2"/>
    <w:rsid w:val="00176680"/>
    <w:rsid w:val="0017779B"/>
    <w:rsid w:val="00182F60"/>
    <w:rsid w:val="001842E6"/>
    <w:rsid w:val="00185DFA"/>
    <w:rsid w:val="001865D3"/>
    <w:rsid w:val="00192527"/>
    <w:rsid w:val="00193303"/>
    <w:rsid w:val="001A2F76"/>
    <w:rsid w:val="001B7490"/>
    <w:rsid w:val="001C1CB1"/>
    <w:rsid w:val="001C402C"/>
    <w:rsid w:val="001D0E60"/>
    <w:rsid w:val="001D1148"/>
    <w:rsid w:val="001E321B"/>
    <w:rsid w:val="001F76F7"/>
    <w:rsid w:val="00200AD2"/>
    <w:rsid w:val="002032A1"/>
    <w:rsid w:val="00213D44"/>
    <w:rsid w:val="00223410"/>
    <w:rsid w:val="00234C37"/>
    <w:rsid w:val="002359CA"/>
    <w:rsid w:val="00235A37"/>
    <w:rsid w:val="00237A1F"/>
    <w:rsid w:val="00246D4D"/>
    <w:rsid w:val="002500AB"/>
    <w:rsid w:val="002511B0"/>
    <w:rsid w:val="002531D0"/>
    <w:rsid w:val="00262F18"/>
    <w:rsid w:val="002641B8"/>
    <w:rsid w:val="002831F9"/>
    <w:rsid w:val="0028430E"/>
    <w:rsid w:val="00296FF5"/>
    <w:rsid w:val="002A290D"/>
    <w:rsid w:val="002A3C5B"/>
    <w:rsid w:val="002A4520"/>
    <w:rsid w:val="002B348B"/>
    <w:rsid w:val="002C48FB"/>
    <w:rsid w:val="002C608D"/>
    <w:rsid w:val="002D40C6"/>
    <w:rsid w:val="002D5895"/>
    <w:rsid w:val="002F5EE1"/>
    <w:rsid w:val="003354AF"/>
    <w:rsid w:val="00374D87"/>
    <w:rsid w:val="003765DE"/>
    <w:rsid w:val="00390B57"/>
    <w:rsid w:val="003A42C2"/>
    <w:rsid w:val="003A6E57"/>
    <w:rsid w:val="003A783A"/>
    <w:rsid w:val="003B01F3"/>
    <w:rsid w:val="003B0AB9"/>
    <w:rsid w:val="003B3D6A"/>
    <w:rsid w:val="003B4EA0"/>
    <w:rsid w:val="003B607A"/>
    <w:rsid w:val="003C5BA0"/>
    <w:rsid w:val="003C6936"/>
    <w:rsid w:val="003E2B29"/>
    <w:rsid w:val="003E6E79"/>
    <w:rsid w:val="003E769C"/>
    <w:rsid w:val="003F2571"/>
    <w:rsid w:val="003F4DE0"/>
    <w:rsid w:val="003F64B6"/>
    <w:rsid w:val="00406393"/>
    <w:rsid w:val="0041445C"/>
    <w:rsid w:val="004320B3"/>
    <w:rsid w:val="00435B49"/>
    <w:rsid w:val="004366AA"/>
    <w:rsid w:val="00462BC9"/>
    <w:rsid w:val="004633A4"/>
    <w:rsid w:val="0046371F"/>
    <w:rsid w:val="004671F9"/>
    <w:rsid w:val="00470A31"/>
    <w:rsid w:val="00473E39"/>
    <w:rsid w:val="00477224"/>
    <w:rsid w:val="00481BF6"/>
    <w:rsid w:val="00484C02"/>
    <w:rsid w:val="00490211"/>
    <w:rsid w:val="004930C7"/>
    <w:rsid w:val="00494090"/>
    <w:rsid w:val="004A0D13"/>
    <w:rsid w:val="004B4CBB"/>
    <w:rsid w:val="004B5DE9"/>
    <w:rsid w:val="004B60D3"/>
    <w:rsid w:val="004C1E6C"/>
    <w:rsid w:val="004D6E44"/>
    <w:rsid w:val="004E76B0"/>
    <w:rsid w:val="004F07C0"/>
    <w:rsid w:val="004F0BBD"/>
    <w:rsid w:val="004F0DD1"/>
    <w:rsid w:val="004F7235"/>
    <w:rsid w:val="00547F96"/>
    <w:rsid w:val="00555A8B"/>
    <w:rsid w:val="005666D6"/>
    <w:rsid w:val="00570DFF"/>
    <w:rsid w:val="00571DCA"/>
    <w:rsid w:val="00575587"/>
    <w:rsid w:val="00576A5C"/>
    <w:rsid w:val="005837D6"/>
    <w:rsid w:val="00597402"/>
    <w:rsid w:val="005A0F08"/>
    <w:rsid w:val="005A2687"/>
    <w:rsid w:val="005A5E6D"/>
    <w:rsid w:val="005B4BF9"/>
    <w:rsid w:val="005C2558"/>
    <w:rsid w:val="005D72A0"/>
    <w:rsid w:val="00600F2B"/>
    <w:rsid w:val="00603226"/>
    <w:rsid w:val="00606C53"/>
    <w:rsid w:val="00607836"/>
    <w:rsid w:val="00621903"/>
    <w:rsid w:val="00626ADD"/>
    <w:rsid w:val="006561CB"/>
    <w:rsid w:val="00666A0B"/>
    <w:rsid w:val="006826DD"/>
    <w:rsid w:val="0068390B"/>
    <w:rsid w:val="006922D1"/>
    <w:rsid w:val="006A280B"/>
    <w:rsid w:val="006A65A4"/>
    <w:rsid w:val="006A7E4A"/>
    <w:rsid w:val="006B3293"/>
    <w:rsid w:val="006B360A"/>
    <w:rsid w:val="006B4B9A"/>
    <w:rsid w:val="006B7A70"/>
    <w:rsid w:val="006C21A0"/>
    <w:rsid w:val="006C399E"/>
    <w:rsid w:val="006C58D5"/>
    <w:rsid w:val="006C785B"/>
    <w:rsid w:val="006C7926"/>
    <w:rsid w:val="006F1AD8"/>
    <w:rsid w:val="006F2561"/>
    <w:rsid w:val="006F6237"/>
    <w:rsid w:val="0070004B"/>
    <w:rsid w:val="00704572"/>
    <w:rsid w:val="00717256"/>
    <w:rsid w:val="0072490C"/>
    <w:rsid w:val="00745C9C"/>
    <w:rsid w:val="00750656"/>
    <w:rsid w:val="00751A1D"/>
    <w:rsid w:val="007575FD"/>
    <w:rsid w:val="00762B5A"/>
    <w:rsid w:val="007768C7"/>
    <w:rsid w:val="007829D3"/>
    <w:rsid w:val="00791637"/>
    <w:rsid w:val="007A5B7A"/>
    <w:rsid w:val="007B6B2A"/>
    <w:rsid w:val="007C6ACA"/>
    <w:rsid w:val="007D16F8"/>
    <w:rsid w:val="007D2938"/>
    <w:rsid w:val="007D2A5A"/>
    <w:rsid w:val="007D4AE6"/>
    <w:rsid w:val="007D539D"/>
    <w:rsid w:val="007E1922"/>
    <w:rsid w:val="007E56AD"/>
    <w:rsid w:val="007F14D4"/>
    <w:rsid w:val="007F1A8C"/>
    <w:rsid w:val="007F293F"/>
    <w:rsid w:val="008048B8"/>
    <w:rsid w:val="008130C7"/>
    <w:rsid w:val="00816190"/>
    <w:rsid w:val="008169FE"/>
    <w:rsid w:val="00822CD5"/>
    <w:rsid w:val="00825E0E"/>
    <w:rsid w:val="008317EF"/>
    <w:rsid w:val="00834CBE"/>
    <w:rsid w:val="008478F9"/>
    <w:rsid w:val="00850A05"/>
    <w:rsid w:val="0085426B"/>
    <w:rsid w:val="00860DF8"/>
    <w:rsid w:val="0086274E"/>
    <w:rsid w:val="00875438"/>
    <w:rsid w:val="0087551C"/>
    <w:rsid w:val="008758BF"/>
    <w:rsid w:val="00881FBB"/>
    <w:rsid w:val="008829F1"/>
    <w:rsid w:val="00890DF2"/>
    <w:rsid w:val="00891914"/>
    <w:rsid w:val="008A7E90"/>
    <w:rsid w:val="008B089B"/>
    <w:rsid w:val="008B3169"/>
    <w:rsid w:val="008B3624"/>
    <w:rsid w:val="008C025F"/>
    <w:rsid w:val="008C3876"/>
    <w:rsid w:val="008C3DEE"/>
    <w:rsid w:val="008C435F"/>
    <w:rsid w:val="008C52C7"/>
    <w:rsid w:val="008C5E87"/>
    <w:rsid w:val="008F78A4"/>
    <w:rsid w:val="00911130"/>
    <w:rsid w:val="0091159F"/>
    <w:rsid w:val="00914F05"/>
    <w:rsid w:val="00920552"/>
    <w:rsid w:val="009237B5"/>
    <w:rsid w:val="00931C9D"/>
    <w:rsid w:val="00935B4B"/>
    <w:rsid w:val="0094228D"/>
    <w:rsid w:val="00943865"/>
    <w:rsid w:val="009467EC"/>
    <w:rsid w:val="0096071E"/>
    <w:rsid w:val="009721DA"/>
    <w:rsid w:val="00977F14"/>
    <w:rsid w:val="00980B78"/>
    <w:rsid w:val="00984DE7"/>
    <w:rsid w:val="009A7ACD"/>
    <w:rsid w:val="009B59B5"/>
    <w:rsid w:val="009B7C52"/>
    <w:rsid w:val="009C70C2"/>
    <w:rsid w:val="009D5366"/>
    <w:rsid w:val="009E0BDC"/>
    <w:rsid w:val="009F1197"/>
    <w:rsid w:val="009F255D"/>
    <w:rsid w:val="009F76F6"/>
    <w:rsid w:val="00A02959"/>
    <w:rsid w:val="00A04A39"/>
    <w:rsid w:val="00A14610"/>
    <w:rsid w:val="00A173D0"/>
    <w:rsid w:val="00A20D75"/>
    <w:rsid w:val="00A228C4"/>
    <w:rsid w:val="00A31751"/>
    <w:rsid w:val="00A33001"/>
    <w:rsid w:val="00A375FA"/>
    <w:rsid w:val="00A3776C"/>
    <w:rsid w:val="00A3778E"/>
    <w:rsid w:val="00A77B93"/>
    <w:rsid w:val="00A83B2E"/>
    <w:rsid w:val="00A86D77"/>
    <w:rsid w:val="00A93E45"/>
    <w:rsid w:val="00AA4AB0"/>
    <w:rsid w:val="00AB0DCA"/>
    <w:rsid w:val="00AB471D"/>
    <w:rsid w:val="00AC2535"/>
    <w:rsid w:val="00AC5A46"/>
    <w:rsid w:val="00AF062A"/>
    <w:rsid w:val="00AF5E86"/>
    <w:rsid w:val="00AF65F4"/>
    <w:rsid w:val="00AF7905"/>
    <w:rsid w:val="00B04BF7"/>
    <w:rsid w:val="00B12607"/>
    <w:rsid w:val="00B2251F"/>
    <w:rsid w:val="00B25A88"/>
    <w:rsid w:val="00B34C19"/>
    <w:rsid w:val="00B4036E"/>
    <w:rsid w:val="00B40BE3"/>
    <w:rsid w:val="00B5654F"/>
    <w:rsid w:val="00B64B60"/>
    <w:rsid w:val="00B7501F"/>
    <w:rsid w:val="00BA18DD"/>
    <w:rsid w:val="00BB4378"/>
    <w:rsid w:val="00BC6E88"/>
    <w:rsid w:val="00BD3074"/>
    <w:rsid w:val="00BE14CB"/>
    <w:rsid w:val="00BE4BA5"/>
    <w:rsid w:val="00C036F7"/>
    <w:rsid w:val="00C05A69"/>
    <w:rsid w:val="00C15634"/>
    <w:rsid w:val="00C24DF6"/>
    <w:rsid w:val="00C32419"/>
    <w:rsid w:val="00C46442"/>
    <w:rsid w:val="00C47DE5"/>
    <w:rsid w:val="00C52D4B"/>
    <w:rsid w:val="00C71257"/>
    <w:rsid w:val="00C71EC1"/>
    <w:rsid w:val="00C7595E"/>
    <w:rsid w:val="00C84C99"/>
    <w:rsid w:val="00C921B8"/>
    <w:rsid w:val="00C926C7"/>
    <w:rsid w:val="00C927FB"/>
    <w:rsid w:val="00C9593B"/>
    <w:rsid w:val="00CA054B"/>
    <w:rsid w:val="00CA591F"/>
    <w:rsid w:val="00CB2D4E"/>
    <w:rsid w:val="00CB3E22"/>
    <w:rsid w:val="00CC50E6"/>
    <w:rsid w:val="00CC7093"/>
    <w:rsid w:val="00CE1B3B"/>
    <w:rsid w:val="00CF5B6E"/>
    <w:rsid w:val="00D03CE5"/>
    <w:rsid w:val="00D03F00"/>
    <w:rsid w:val="00D10B03"/>
    <w:rsid w:val="00D10D58"/>
    <w:rsid w:val="00D126EC"/>
    <w:rsid w:val="00D2599F"/>
    <w:rsid w:val="00D376F9"/>
    <w:rsid w:val="00D40BFC"/>
    <w:rsid w:val="00D41CF3"/>
    <w:rsid w:val="00D606BA"/>
    <w:rsid w:val="00D61CFF"/>
    <w:rsid w:val="00D64720"/>
    <w:rsid w:val="00D677A7"/>
    <w:rsid w:val="00D76761"/>
    <w:rsid w:val="00D829C0"/>
    <w:rsid w:val="00D8738E"/>
    <w:rsid w:val="00D878B9"/>
    <w:rsid w:val="00DA4CBE"/>
    <w:rsid w:val="00DA6BF0"/>
    <w:rsid w:val="00DB3EAF"/>
    <w:rsid w:val="00DB652E"/>
    <w:rsid w:val="00DB799E"/>
    <w:rsid w:val="00DC13F6"/>
    <w:rsid w:val="00DC27F5"/>
    <w:rsid w:val="00DC4A45"/>
    <w:rsid w:val="00DD04C4"/>
    <w:rsid w:val="00DE3748"/>
    <w:rsid w:val="00DE50DA"/>
    <w:rsid w:val="00DE7CF5"/>
    <w:rsid w:val="00E05290"/>
    <w:rsid w:val="00E07F6F"/>
    <w:rsid w:val="00E10E49"/>
    <w:rsid w:val="00E12C55"/>
    <w:rsid w:val="00E21580"/>
    <w:rsid w:val="00E23717"/>
    <w:rsid w:val="00E517C7"/>
    <w:rsid w:val="00E5423E"/>
    <w:rsid w:val="00E549D9"/>
    <w:rsid w:val="00E72D47"/>
    <w:rsid w:val="00E738E7"/>
    <w:rsid w:val="00E80877"/>
    <w:rsid w:val="00EA281C"/>
    <w:rsid w:val="00EB67BA"/>
    <w:rsid w:val="00EC01BF"/>
    <w:rsid w:val="00EC2DE0"/>
    <w:rsid w:val="00EC72AA"/>
    <w:rsid w:val="00EE2A2E"/>
    <w:rsid w:val="00EF64A4"/>
    <w:rsid w:val="00F00664"/>
    <w:rsid w:val="00F07DC9"/>
    <w:rsid w:val="00F12C43"/>
    <w:rsid w:val="00F254F2"/>
    <w:rsid w:val="00F441CB"/>
    <w:rsid w:val="00F4734F"/>
    <w:rsid w:val="00F51019"/>
    <w:rsid w:val="00F55EFE"/>
    <w:rsid w:val="00F63635"/>
    <w:rsid w:val="00F746F3"/>
    <w:rsid w:val="00F752A9"/>
    <w:rsid w:val="00F94F45"/>
    <w:rsid w:val="00F979A0"/>
    <w:rsid w:val="00FA0199"/>
    <w:rsid w:val="00FA0801"/>
    <w:rsid w:val="00FA418B"/>
    <w:rsid w:val="00FA4DA0"/>
    <w:rsid w:val="00FA544A"/>
    <w:rsid w:val="00FB0AD9"/>
    <w:rsid w:val="00FB1977"/>
    <w:rsid w:val="00FB583B"/>
    <w:rsid w:val="00FC25BD"/>
    <w:rsid w:val="00FC2FB2"/>
    <w:rsid w:val="00FC34C2"/>
    <w:rsid w:val="00FD4356"/>
    <w:rsid w:val="00FD522D"/>
    <w:rsid w:val="00FF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DAF8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5423E"/>
    <w:pPr>
      <w:spacing w:after="200" w:line="276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7A5B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6660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A5B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66608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7A5B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44305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BookletName">
    <w:name w:val="AA Booklet Name"/>
    <w:basedOn w:val="Normal"/>
    <w:qFormat/>
    <w:rsid w:val="008B3169"/>
    <w:pPr>
      <w:spacing w:after="0" w:line="240" w:lineRule="auto"/>
    </w:pPr>
    <w:rPr>
      <w:rFonts w:ascii="Arial" w:eastAsia="Microsoft JhengHei" w:hAnsi="Arial" w:cs="Arial"/>
      <w:b/>
      <w:color w:val="FFFFFF" w:themeColor="background1"/>
      <w:spacing w:val="40"/>
      <w:sz w:val="72"/>
      <w:szCs w:val="72"/>
    </w:rPr>
  </w:style>
  <w:style w:type="paragraph" w:customStyle="1" w:styleId="AABT127">
    <w:name w:val="AA BT 1.27"/>
    <w:qFormat/>
    <w:rsid w:val="00CA591F"/>
    <w:pPr>
      <w:spacing w:before="120" w:after="120" w:line="240" w:lineRule="exact"/>
      <w:ind w:left="720"/>
    </w:pPr>
    <w:rPr>
      <w:rFonts w:ascii="Arial" w:eastAsia="Calibri" w:hAnsi="Arial" w:cs="Arial"/>
      <w:sz w:val="20"/>
      <w:szCs w:val="20"/>
      <w:lang w:eastAsia="en-AU"/>
    </w:rPr>
  </w:style>
  <w:style w:type="paragraph" w:customStyle="1" w:styleId="AABookletQualTitle">
    <w:name w:val="AA Booklet Qual Title"/>
    <w:basedOn w:val="Normal"/>
    <w:qFormat/>
    <w:rsid w:val="00D03CE5"/>
    <w:pPr>
      <w:spacing w:before="300" w:after="0" w:line="240" w:lineRule="auto"/>
    </w:pPr>
    <w:rPr>
      <w:rFonts w:ascii="Arial Bold" w:eastAsia="Microsoft JhengHei" w:hAnsi="Arial Bold" w:cs="Arial"/>
      <w:b/>
      <w:smallCaps/>
      <w:color w:val="FFFFFF" w:themeColor="background1"/>
      <w:spacing w:val="40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192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527"/>
  </w:style>
  <w:style w:type="paragraph" w:styleId="Footer">
    <w:name w:val="footer"/>
    <w:basedOn w:val="Normal"/>
    <w:link w:val="FooterChar"/>
    <w:uiPriority w:val="99"/>
    <w:unhideWhenUsed/>
    <w:rsid w:val="00192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527"/>
  </w:style>
  <w:style w:type="paragraph" w:customStyle="1" w:styleId="AABT">
    <w:name w:val="AA BT"/>
    <w:basedOn w:val="Normal"/>
    <w:link w:val="AABTChar"/>
    <w:qFormat/>
    <w:rsid w:val="00CA591F"/>
    <w:pPr>
      <w:spacing w:before="120" w:after="120" w:line="240" w:lineRule="exact"/>
    </w:pPr>
    <w:rPr>
      <w:rFonts w:ascii="Arial" w:hAnsi="Arial" w:cs="Kalinga"/>
      <w:sz w:val="20"/>
      <w:szCs w:val="20"/>
      <w:lang w:eastAsia="en-AU"/>
    </w:rPr>
  </w:style>
  <w:style w:type="character" w:customStyle="1" w:styleId="AABTChar">
    <w:name w:val="AA BT Char"/>
    <w:basedOn w:val="DefaultParagraphFont"/>
    <w:link w:val="AABT"/>
    <w:rsid w:val="00CA591F"/>
    <w:rPr>
      <w:rFonts w:ascii="Arial" w:hAnsi="Arial" w:cs="Kalinga"/>
      <w:sz w:val="20"/>
      <w:szCs w:val="20"/>
      <w:lang w:val="en-GB" w:eastAsia="en-AU"/>
    </w:rPr>
  </w:style>
  <w:style w:type="paragraph" w:customStyle="1" w:styleId="AAImprintPage">
    <w:name w:val="AA Imprint Page"/>
    <w:basedOn w:val="Normal"/>
    <w:qFormat/>
    <w:rsid w:val="00600F2B"/>
    <w:pPr>
      <w:spacing w:before="60" w:after="60" w:line="170" w:lineRule="exact"/>
      <w:ind w:right="981"/>
    </w:pPr>
    <w:rPr>
      <w:rFonts w:ascii="Arial" w:hAnsi="Arial"/>
      <w:sz w:val="14"/>
      <w:szCs w:val="20"/>
    </w:rPr>
  </w:style>
  <w:style w:type="paragraph" w:customStyle="1" w:styleId="AAHeadA">
    <w:name w:val="AA Head A"/>
    <w:qFormat/>
    <w:rsid w:val="00B04BF7"/>
    <w:pPr>
      <w:keepNext/>
      <w:spacing w:before="360" w:after="120" w:line="280" w:lineRule="exact"/>
    </w:pPr>
    <w:rPr>
      <w:rFonts w:ascii="Arial" w:eastAsia="Calibri" w:hAnsi="Arial" w:cs="Arial"/>
      <w:b/>
      <w:lang w:eastAsia="en-AU"/>
    </w:rPr>
  </w:style>
  <w:style w:type="paragraph" w:styleId="ListParagraph">
    <w:name w:val="List Paragraph"/>
    <w:basedOn w:val="Normal"/>
    <w:uiPriority w:val="34"/>
    <w:rsid w:val="00A20D75"/>
    <w:pPr>
      <w:ind w:left="720"/>
      <w:contextualSpacing/>
    </w:pPr>
  </w:style>
  <w:style w:type="paragraph" w:customStyle="1" w:styleId="AABookletUnitCodeandTitle">
    <w:name w:val="AA Booklet Unit Code and Title"/>
    <w:basedOn w:val="AABookletQualTitle"/>
    <w:qFormat/>
    <w:rsid w:val="00D03CE5"/>
    <w:pPr>
      <w:spacing w:after="360" w:line="440" w:lineRule="exact"/>
    </w:pPr>
    <w:rPr>
      <w:rFonts w:ascii="Arial" w:hAnsi="Arial"/>
      <w:b w:val="0"/>
      <w:sz w:val="36"/>
      <w:szCs w:val="40"/>
    </w:rPr>
  </w:style>
  <w:style w:type="paragraph" w:customStyle="1" w:styleId="AABTab127">
    <w:name w:val="AA BT a) b) 1.27"/>
    <w:basedOn w:val="Normal"/>
    <w:qFormat/>
    <w:rsid w:val="00CA591F"/>
    <w:pPr>
      <w:numPr>
        <w:numId w:val="15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</w:rPr>
  </w:style>
  <w:style w:type="paragraph" w:customStyle="1" w:styleId="AABookletTopicTitle">
    <w:name w:val="AA Booklet Topic Title"/>
    <w:basedOn w:val="AABookletQualTitle"/>
    <w:qFormat/>
    <w:rsid w:val="00D03CE5"/>
    <w:pPr>
      <w:spacing w:before="600"/>
    </w:pPr>
    <w:rPr>
      <w:caps/>
      <w:sz w:val="36"/>
      <w:szCs w:val="44"/>
    </w:rPr>
  </w:style>
  <w:style w:type="paragraph" w:customStyle="1" w:styleId="AACheckbox127">
    <w:name w:val="AA Checkbox 1.27"/>
    <w:qFormat/>
    <w:rsid w:val="00B04BF7"/>
    <w:pPr>
      <w:numPr>
        <w:numId w:val="17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Tab">
    <w:name w:val="AA BT a) b)"/>
    <w:qFormat/>
    <w:rsid w:val="00CA591F"/>
    <w:pPr>
      <w:numPr>
        <w:numId w:val="6"/>
      </w:numPr>
      <w:spacing w:before="120" w:after="120" w:line="240" w:lineRule="exact"/>
    </w:pPr>
    <w:rPr>
      <w:rFonts w:ascii="Arial" w:hAnsi="Arial" w:cs="Arial"/>
      <w:sz w:val="20"/>
      <w:szCs w:val="20"/>
      <w:lang w:eastAsia="en-AU"/>
    </w:rPr>
  </w:style>
  <w:style w:type="paragraph" w:customStyle="1" w:styleId="AABTNumList63">
    <w:name w:val="AA BT Num List .63"/>
    <w:qFormat/>
    <w:rsid w:val="00CA591F"/>
    <w:pPr>
      <w:numPr>
        <w:numId w:val="21"/>
      </w:numPr>
      <w:spacing w:before="120" w:after="120" w:line="240" w:lineRule="exact"/>
      <w:ind w:left="714"/>
    </w:pPr>
    <w:rPr>
      <w:rFonts w:ascii="Arial" w:hAnsi="Arial" w:cs="Arial"/>
      <w:sz w:val="20"/>
      <w:szCs w:val="20"/>
    </w:rPr>
  </w:style>
  <w:style w:type="paragraph" w:customStyle="1" w:styleId="AACheckbox63">
    <w:name w:val="AA Checkbox .63"/>
    <w:qFormat/>
    <w:rsid w:val="00B04BF7"/>
    <w:pPr>
      <w:numPr>
        <w:numId w:val="16"/>
      </w:numPr>
      <w:spacing w:before="120" w:after="120" w:line="240" w:lineRule="exact"/>
      <w:ind w:left="714"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TNumList127">
    <w:name w:val="AA BT Num List 1.27"/>
    <w:qFormat/>
    <w:rsid w:val="00CA591F"/>
    <w:pPr>
      <w:numPr>
        <w:numId w:val="22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</w:rPr>
  </w:style>
  <w:style w:type="paragraph" w:customStyle="1" w:styleId="AABTNumList">
    <w:name w:val="AA BT Num List"/>
    <w:basedOn w:val="AABTNumList63"/>
    <w:qFormat/>
    <w:rsid w:val="00CA591F"/>
    <w:pPr>
      <w:ind w:left="357"/>
    </w:pPr>
  </w:style>
  <w:style w:type="paragraph" w:customStyle="1" w:styleId="AABul1">
    <w:name w:val="AA Bul 1"/>
    <w:basedOn w:val="Normal"/>
    <w:qFormat/>
    <w:rsid w:val="004671F9"/>
    <w:pPr>
      <w:numPr>
        <w:numId w:val="2"/>
      </w:numPr>
      <w:spacing w:before="120" w:after="120" w:line="240" w:lineRule="exact"/>
    </w:pPr>
    <w:rPr>
      <w:rFonts w:ascii="Arial" w:eastAsia="Calibri" w:hAnsi="Arial" w:cs="Kalinga"/>
      <w:sz w:val="20"/>
      <w:szCs w:val="19"/>
      <w:lang w:eastAsia="en-AU"/>
    </w:rPr>
  </w:style>
  <w:style w:type="paragraph" w:customStyle="1" w:styleId="AABul163">
    <w:name w:val="AA Bul 1 .63"/>
    <w:qFormat/>
    <w:rsid w:val="00B04BF7"/>
    <w:pPr>
      <w:numPr>
        <w:numId w:val="10"/>
      </w:numPr>
      <w:spacing w:before="120" w:after="120" w:line="240" w:lineRule="exact"/>
      <w:ind w:left="714"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ul219">
    <w:name w:val="AA Bul 2 1.9"/>
    <w:basedOn w:val="AABul1"/>
    <w:qFormat/>
    <w:rsid w:val="006561CB"/>
    <w:pPr>
      <w:numPr>
        <w:numId w:val="11"/>
      </w:numPr>
      <w:ind w:left="1434"/>
    </w:pPr>
  </w:style>
  <w:style w:type="paragraph" w:customStyle="1" w:styleId="AABul2127">
    <w:name w:val="AA Bul 2 1.27"/>
    <w:qFormat/>
    <w:rsid w:val="00B04BF7"/>
    <w:pPr>
      <w:numPr>
        <w:numId w:val="13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</w:rPr>
  </w:style>
  <w:style w:type="paragraph" w:customStyle="1" w:styleId="AAFooter">
    <w:name w:val="AA Footer"/>
    <w:basedOn w:val="Normal"/>
    <w:qFormat/>
    <w:rsid w:val="00B04BF7"/>
    <w:pPr>
      <w:tabs>
        <w:tab w:val="right" w:pos="10751"/>
        <w:tab w:val="right" w:pos="13892"/>
      </w:tabs>
      <w:spacing w:before="60" w:after="60" w:line="200" w:lineRule="exact"/>
      <w:ind w:left="1134"/>
    </w:pPr>
    <w:rPr>
      <w:rFonts w:ascii="Arial" w:hAnsi="Arial" w:cs="Arial"/>
      <w:b/>
      <w:smallCaps/>
      <w:noProof/>
      <w:color w:val="FFFFFF" w:themeColor="background1"/>
      <w:sz w:val="14"/>
      <w:szCs w:val="14"/>
    </w:rPr>
  </w:style>
  <w:style w:type="paragraph" w:customStyle="1" w:styleId="AAFootnote">
    <w:name w:val="AA Footnote"/>
    <w:basedOn w:val="Normal"/>
    <w:qFormat/>
    <w:rsid w:val="00B04BF7"/>
    <w:pPr>
      <w:spacing w:before="60" w:after="60" w:line="200" w:lineRule="exact"/>
      <w:contextualSpacing/>
    </w:pPr>
    <w:rPr>
      <w:rFonts w:ascii="Arial" w:eastAsia="Calibri" w:hAnsi="Arial" w:cs="Arial"/>
      <w:noProof/>
      <w:sz w:val="14"/>
      <w:szCs w:val="14"/>
    </w:rPr>
  </w:style>
  <w:style w:type="paragraph" w:customStyle="1" w:styleId="AAHeadB">
    <w:name w:val="AA Head B"/>
    <w:basedOn w:val="Normal"/>
    <w:link w:val="AAHeadBChar"/>
    <w:qFormat/>
    <w:rsid w:val="00B04BF7"/>
    <w:pPr>
      <w:spacing w:before="240" w:after="120" w:line="280" w:lineRule="exact"/>
    </w:pPr>
    <w:rPr>
      <w:rFonts w:ascii="Arial" w:hAnsi="Arial" w:cs="Arial"/>
      <w:b/>
      <w:smallCaps/>
      <w:color w:val="000000" w:themeColor="text1"/>
    </w:rPr>
  </w:style>
  <w:style w:type="character" w:styleId="BookTitle">
    <w:name w:val="Book Title"/>
    <w:basedOn w:val="DefaultParagraphFont"/>
    <w:uiPriority w:val="33"/>
    <w:rsid w:val="005D72A0"/>
    <w:rPr>
      <w:b/>
      <w:bCs/>
      <w:i/>
      <w:iCs/>
      <w:spacing w:val="5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2490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2490C"/>
  </w:style>
  <w:style w:type="character" w:styleId="FootnoteReference">
    <w:name w:val="footnote reference"/>
    <w:uiPriority w:val="99"/>
    <w:semiHidden/>
    <w:rsid w:val="0072490C"/>
    <w:rPr>
      <w:vertAlign w:val="superscript"/>
    </w:rPr>
  </w:style>
  <w:style w:type="table" w:styleId="TableGrid">
    <w:name w:val="Table Grid"/>
    <w:basedOn w:val="TableNormal"/>
    <w:uiPriority w:val="39"/>
    <w:rsid w:val="00724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24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8048B8"/>
    <w:pPr>
      <w:spacing w:before="120" w:after="120"/>
      <w:contextualSpacing/>
      <w:jc w:val="both"/>
    </w:pPr>
    <w:rPr>
      <w:rFonts w:ascii="Franklin Gothic Book" w:eastAsia="Calibri" w:hAnsi="Franklin Gothic Book" w:cs="Arial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A3A86"/>
    <w:rPr>
      <w:color w:val="0563C1"/>
      <w:u w:val="single"/>
    </w:rPr>
  </w:style>
  <w:style w:type="paragraph" w:styleId="TOC1">
    <w:name w:val="toc 1"/>
    <w:basedOn w:val="Normal"/>
    <w:next w:val="Normal"/>
    <w:uiPriority w:val="39"/>
    <w:unhideWhenUsed/>
    <w:rsid w:val="005D72A0"/>
    <w:pPr>
      <w:tabs>
        <w:tab w:val="right" w:leader="dot" w:pos="9866"/>
      </w:tabs>
      <w:spacing w:before="80" w:after="80" w:line="240" w:lineRule="exact"/>
    </w:pPr>
    <w:rPr>
      <w:rFonts w:ascii="Arial" w:hAnsi="Arial" w:cs="Kalinga"/>
      <w:noProof/>
      <w:sz w:val="20"/>
      <w:szCs w:val="19"/>
    </w:rPr>
  </w:style>
  <w:style w:type="paragraph" w:customStyle="1" w:styleId="AABannerTopLevel">
    <w:name w:val="AA Banner Top Level"/>
    <w:qFormat/>
    <w:rsid w:val="001D0E60"/>
    <w:pPr>
      <w:spacing w:before="120" w:after="120" w:line="320" w:lineRule="exact"/>
    </w:pPr>
    <w:rPr>
      <w:rFonts w:ascii="Arial" w:eastAsia="Calibri" w:hAnsi="Arial" w:cs="Arial"/>
      <w:b/>
      <w:color w:val="FFFFFF" w:themeColor="background1"/>
      <w:sz w:val="25"/>
      <w:szCs w:val="25"/>
      <w:lang w:eastAsia="en-AU"/>
    </w:rPr>
  </w:style>
  <w:style w:type="paragraph" w:customStyle="1" w:styleId="AABannerPartHead">
    <w:name w:val="AA Banner Part Head"/>
    <w:qFormat/>
    <w:rsid w:val="008130C7"/>
    <w:pPr>
      <w:spacing w:before="80" w:after="80" w:line="280" w:lineRule="exact"/>
    </w:pPr>
    <w:rPr>
      <w:rFonts w:ascii="Arial" w:hAnsi="Arial" w:cs="Kalinga"/>
      <w:b/>
      <w:smallCaps/>
      <w:noProof/>
    </w:rPr>
  </w:style>
  <w:style w:type="paragraph" w:customStyle="1" w:styleId="AABannerSubhead">
    <w:name w:val="AA Banner Subhead"/>
    <w:basedOn w:val="Normal"/>
    <w:qFormat/>
    <w:rsid w:val="00600F2B"/>
    <w:pPr>
      <w:spacing w:before="80" w:after="80" w:line="280" w:lineRule="exact"/>
    </w:pPr>
    <w:rPr>
      <w:rFonts w:ascii="Arial" w:hAnsi="Arial" w:cs="Arial"/>
      <w:b/>
      <w:bCs/>
      <w:iCs/>
      <w:smallCaps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A5B7A"/>
    <w:rPr>
      <w:rFonts w:asciiTheme="majorHAnsi" w:eastAsiaTheme="majorEastAsia" w:hAnsiTheme="majorHAnsi" w:cstheme="majorBidi"/>
      <w:color w:val="C6660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5B7A"/>
    <w:rPr>
      <w:rFonts w:asciiTheme="majorHAnsi" w:eastAsiaTheme="majorEastAsia" w:hAnsiTheme="majorHAnsi" w:cstheme="majorBidi"/>
      <w:color w:val="C66608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5B7A"/>
    <w:rPr>
      <w:rFonts w:asciiTheme="majorHAnsi" w:eastAsiaTheme="majorEastAsia" w:hAnsiTheme="majorHAnsi" w:cstheme="majorBidi"/>
      <w:color w:val="844305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D0E60"/>
    <w:pPr>
      <w:tabs>
        <w:tab w:val="right" w:leader="dot" w:pos="9866"/>
      </w:tabs>
      <w:spacing w:before="80" w:after="80" w:line="240" w:lineRule="exact"/>
      <w:ind w:left="284"/>
    </w:pPr>
    <w:rPr>
      <w:rFonts w:ascii="Arial" w:hAnsi="Arial" w:cs="Kalinga"/>
      <w:noProof/>
      <w:sz w:val="20"/>
      <w:szCs w:val="19"/>
    </w:rPr>
  </w:style>
  <w:style w:type="numbering" w:customStyle="1" w:styleId="BodyTextNumbering">
    <w:name w:val="Body Text Numbering"/>
    <w:uiPriority w:val="99"/>
    <w:rsid w:val="0015152E"/>
    <w:pPr>
      <w:numPr>
        <w:numId w:val="4"/>
      </w:numPr>
    </w:pPr>
  </w:style>
  <w:style w:type="paragraph" w:customStyle="1" w:styleId="AABT63">
    <w:name w:val="AA BT .63"/>
    <w:qFormat/>
    <w:rsid w:val="00CA591F"/>
    <w:pPr>
      <w:spacing w:before="120" w:after="120" w:line="240" w:lineRule="exact"/>
      <w:ind w:left="357"/>
    </w:pPr>
    <w:rPr>
      <w:rFonts w:ascii="Arial" w:hAnsi="Arial" w:cs="Arial"/>
      <w:sz w:val="20"/>
      <w:szCs w:val="20"/>
      <w:lang w:eastAsia="en-AU"/>
    </w:rPr>
  </w:style>
  <w:style w:type="paragraph" w:customStyle="1" w:styleId="AABTab63">
    <w:name w:val="AA BT a) b) .63"/>
    <w:basedOn w:val="Normal"/>
    <w:qFormat/>
    <w:rsid w:val="00CA591F"/>
    <w:pPr>
      <w:numPr>
        <w:numId w:val="7"/>
      </w:numPr>
      <w:spacing w:before="120" w:after="120" w:line="240" w:lineRule="exact"/>
      <w:ind w:left="714" w:hanging="357"/>
      <w:outlineLvl w:val="6"/>
    </w:pPr>
    <w:rPr>
      <w:rFonts w:ascii="Arial" w:hAnsi="Arial" w:cs="Arial"/>
      <w:sz w:val="20"/>
      <w:szCs w:val="20"/>
      <w:lang w:eastAsia="en-AU"/>
    </w:rPr>
  </w:style>
  <w:style w:type="paragraph" w:customStyle="1" w:styleId="AACheckbox">
    <w:name w:val="AA Checkbox"/>
    <w:qFormat/>
    <w:rsid w:val="00B04BF7"/>
    <w:pPr>
      <w:numPr>
        <w:numId w:val="8"/>
      </w:numPr>
      <w:spacing w:before="120" w:after="120" w:line="240" w:lineRule="exact"/>
      <w:ind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ul1127">
    <w:name w:val="AA Bul 1 1.27"/>
    <w:qFormat/>
    <w:rsid w:val="00B04BF7"/>
    <w:pPr>
      <w:numPr>
        <w:numId w:val="14"/>
      </w:numPr>
      <w:spacing w:before="120" w:after="120" w:line="240" w:lineRule="exact"/>
      <w:ind w:left="1077" w:hanging="357"/>
    </w:pPr>
    <w:rPr>
      <w:rFonts w:ascii="Arial" w:eastAsia="Calibri" w:hAnsi="Arial" w:cs="Arial"/>
      <w:sz w:val="20"/>
      <w:szCs w:val="20"/>
      <w:lang w:eastAsia="en-AU"/>
    </w:rPr>
  </w:style>
  <w:style w:type="paragraph" w:customStyle="1" w:styleId="AABul263">
    <w:name w:val="AA Bul 2 .63"/>
    <w:qFormat/>
    <w:rsid w:val="00B04BF7"/>
    <w:pPr>
      <w:numPr>
        <w:numId w:val="12"/>
      </w:numPr>
      <w:spacing w:before="120" w:after="120" w:line="240" w:lineRule="exact"/>
      <w:ind w:left="714" w:hanging="357"/>
    </w:pPr>
    <w:rPr>
      <w:rFonts w:ascii="Arial" w:eastAsia="Calibri" w:hAnsi="Arial" w:cs="Kalinga"/>
      <w:sz w:val="20"/>
      <w:szCs w:val="19"/>
      <w:lang w:eastAsia="en-AU"/>
    </w:rPr>
  </w:style>
  <w:style w:type="paragraph" w:customStyle="1" w:styleId="AACSText">
    <w:name w:val="AA CS Text"/>
    <w:rsid w:val="00931C9D"/>
    <w:pPr>
      <w:spacing w:before="80" w:after="80" w:line="240" w:lineRule="exact"/>
    </w:pPr>
    <w:rPr>
      <w:rFonts w:ascii="Arial" w:hAnsi="Arial" w:cs="Kalinga"/>
      <w:i/>
      <w:sz w:val="20"/>
      <w:szCs w:val="20"/>
      <w:lang w:eastAsia="en-AU"/>
    </w:rPr>
  </w:style>
  <w:style w:type="paragraph" w:customStyle="1" w:styleId="AACSTitle">
    <w:name w:val="AA CS Title"/>
    <w:rsid w:val="00931C9D"/>
    <w:pPr>
      <w:spacing w:before="120" w:after="120" w:line="240" w:lineRule="exact"/>
    </w:pPr>
    <w:rPr>
      <w:rFonts w:ascii="Arial" w:hAnsi="Arial" w:cs="Kalinga"/>
      <w:b/>
      <w:i/>
      <w:sz w:val="20"/>
      <w:szCs w:val="20"/>
      <w:lang w:eastAsia="en-AU"/>
    </w:rPr>
  </w:style>
  <w:style w:type="character" w:styleId="Emphasis">
    <w:name w:val="Emphasis"/>
    <w:basedOn w:val="DefaultParagraphFont"/>
    <w:uiPriority w:val="20"/>
    <w:rsid w:val="005D72A0"/>
    <w:rPr>
      <w:i/>
      <w:iCs/>
    </w:rPr>
  </w:style>
  <w:style w:type="paragraph" w:customStyle="1" w:styleId="AABookletQualCode">
    <w:name w:val="AA Booklet Qual Code"/>
    <w:basedOn w:val="AABookletName"/>
    <w:qFormat/>
    <w:rsid w:val="00D03CE5"/>
    <w:pPr>
      <w:spacing w:before="360"/>
    </w:pPr>
    <w:rPr>
      <w:rFonts w:ascii="Arial Bold" w:hAnsi="Arial Bold"/>
      <w: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4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4C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35B49"/>
    <w:rPr>
      <w:color w:val="605E5C"/>
      <w:shd w:val="clear" w:color="auto" w:fill="E1DFDD"/>
    </w:rPr>
  </w:style>
  <w:style w:type="paragraph" w:styleId="NoSpacing">
    <w:name w:val="No Spacing"/>
    <w:uiPriority w:val="1"/>
    <w:rsid w:val="00DD04C4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DD04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04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DD04C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D04C4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rsid w:val="00DD04C4"/>
    <w:rPr>
      <w:b/>
      <w:bCs/>
    </w:rPr>
  </w:style>
  <w:style w:type="paragraph" w:customStyle="1" w:styleId="AAAnsab127">
    <w:name w:val="AA Ans a) b) 1.27"/>
    <w:qFormat/>
    <w:rsid w:val="004D6E44"/>
    <w:pPr>
      <w:numPr>
        <w:numId w:val="25"/>
      </w:numPr>
      <w:spacing w:before="120" w:after="120" w:line="240" w:lineRule="exact"/>
      <w:ind w:left="1077" w:hanging="357"/>
    </w:pPr>
    <w:rPr>
      <w:rFonts w:ascii="Arial" w:hAnsi="Arial" w:cs="Arial"/>
      <w:i/>
      <w:color w:val="FF0000"/>
      <w:sz w:val="20"/>
      <w:szCs w:val="20"/>
    </w:rPr>
  </w:style>
  <w:style w:type="paragraph" w:customStyle="1" w:styleId="AAQuestion">
    <w:name w:val="AA Question"/>
    <w:basedOn w:val="AAHeadB"/>
    <w:link w:val="AAQuestionChar"/>
    <w:qFormat/>
    <w:rsid w:val="00E21580"/>
    <w:pPr>
      <w:spacing w:before="480"/>
    </w:pPr>
  </w:style>
  <w:style w:type="paragraph" w:customStyle="1" w:styleId="AABTUnspaced">
    <w:name w:val="AA BT Unspaced"/>
    <w:basedOn w:val="AABT"/>
    <w:qFormat/>
    <w:rsid w:val="00CA591F"/>
    <w:pPr>
      <w:spacing w:before="0" w:after="0" w:line="200" w:lineRule="exact"/>
    </w:pPr>
  </w:style>
  <w:style w:type="character" w:customStyle="1" w:styleId="AAHeadBChar">
    <w:name w:val="AA Head B Char"/>
    <w:basedOn w:val="DefaultParagraphFont"/>
    <w:link w:val="AAHeadB"/>
    <w:rsid w:val="00B04BF7"/>
    <w:rPr>
      <w:rFonts w:ascii="Arial" w:hAnsi="Arial" w:cs="Arial"/>
      <w:b/>
      <w:smallCaps/>
      <w:color w:val="000000" w:themeColor="text1"/>
      <w:lang w:val="en-GB"/>
    </w:rPr>
  </w:style>
  <w:style w:type="character" w:customStyle="1" w:styleId="AAQuestionChar">
    <w:name w:val="AA Question Char"/>
    <w:basedOn w:val="AAHeadBChar"/>
    <w:link w:val="AAQuestion"/>
    <w:rsid w:val="00E21580"/>
    <w:rPr>
      <w:rFonts w:ascii="Arial" w:hAnsi="Arial" w:cs="Arial"/>
      <w:b/>
      <w:smallCaps/>
      <w:color w:val="000000" w:themeColor="text1"/>
      <w:lang w:val="en-GB"/>
    </w:rPr>
  </w:style>
  <w:style w:type="paragraph" w:customStyle="1" w:styleId="AAAns63">
    <w:name w:val="AA Ans .63"/>
    <w:basedOn w:val="AABT"/>
    <w:qFormat/>
    <w:rsid w:val="004B5DE9"/>
    <w:pPr>
      <w:ind w:left="357"/>
    </w:pPr>
    <w:rPr>
      <w:i/>
      <w:iCs/>
      <w:color w:val="FF0000"/>
    </w:rPr>
  </w:style>
  <w:style w:type="paragraph" w:customStyle="1" w:styleId="AAAns127">
    <w:name w:val="AA Ans 1.27"/>
    <w:basedOn w:val="AAAns63"/>
    <w:qFormat/>
    <w:rsid w:val="004B5DE9"/>
    <w:pPr>
      <w:ind w:left="720"/>
    </w:pPr>
  </w:style>
  <w:style w:type="paragraph" w:customStyle="1" w:styleId="AAAnsab">
    <w:name w:val="AA Ans a) b)"/>
    <w:basedOn w:val="AABT"/>
    <w:qFormat/>
    <w:rsid w:val="004B5DE9"/>
    <w:pPr>
      <w:numPr>
        <w:numId w:val="39"/>
      </w:numPr>
      <w:ind w:left="357" w:hanging="357"/>
    </w:pPr>
    <w:rPr>
      <w:i/>
      <w:color w:val="FF0000"/>
    </w:rPr>
  </w:style>
  <w:style w:type="paragraph" w:customStyle="1" w:styleId="AAAnsab63">
    <w:name w:val="AA Ans a) b) .63"/>
    <w:basedOn w:val="AAAnsab"/>
    <w:qFormat/>
    <w:rsid w:val="004B5DE9"/>
    <w:pPr>
      <w:ind w:left="714"/>
    </w:pPr>
  </w:style>
  <w:style w:type="paragraph" w:customStyle="1" w:styleId="AAAnsBul">
    <w:name w:val="AA Ans Bul"/>
    <w:basedOn w:val="AAAns63"/>
    <w:qFormat/>
    <w:rsid w:val="00D64720"/>
    <w:pPr>
      <w:numPr>
        <w:numId w:val="41"/>
      </w:numPr>
      <w:ind w:left="357" w:hanging="357"/>
    </w:pPr>
  </w:style>
  <w:style w:type="paragraph" w:customStyle="1" w:styleId="AAAnsBul63">
    <w:name w:val="AA Ans Bul .63"/>
    <w:basedOn w:val="AAAnsBul"/>
    <w:qFormat/>
    <w:rsid w:val="00D64720"/>
    <w:pPr>
      <w:ind w:left="714"/>
    </w:pPr>
  </w:style>
  <w:style w:type="paragraph" w:customStyle="1" w:styleId="AAAnsBul127">
    <w:name w:val="AA Ans Bul 1.27"/>
    <w:basedOn w:val="AAAnsBul63"/>
    <w:qFormat/>
    <w:rsid w:val="00D64720"/>
    <w:pPr>
      <w:ind w:left="1077"/>
    </w:pPr>
  </w:style>
  <w:style w:type="paragraph" w:customStyle="1" w:styleId="AAAnsBul263">
    <w:name w:val="AA Ans Bul 2 .63"/>
    <w:basedOn w:val="AAAns63"/>
    <w:qFormat/>
    <w:rsid w:val="007C6ACA"/>
    <w:pPr>
      <w:numPr>
        <w:numId w:val="42"/>
      </w:numPr>
      <w:ind w:left="714" w:hanging="357"/>
    </w:pPr>
  </w:style>
  <w:style w:type="paragraph" w:customStyle="1" w:styleId="AAAnsBul2127">
    <w:name w:val="AA Ans Bul 2 1.27"/>
    <w:basedOn w:val="AAAnsBul263"/>
    <w:qFormat/>
    <w:rsid w:val="00296FF5"/>
    <w:pPr>
      <w:ind w:left="1077"/>
    </w:pPr>
  </w:style>
  <w:style w:type="paragraph" w:customStyle="1" w:styleId="AAAnsHeadA">
    <w:name w:val="AA Ans Head A"/>
    <w:basedOn w:val="AAHeadB"/>
    <w:qFormat/>
    <w:rsid w:val="001D0E60"/>
    <w:pPr>
      <w:spacing w:before="120"/>
    </w:pPr>
    <w:rPr>
      <w:color w:val="FFFFFF" w:themeColor="background1"/>
    </w:rPr>
  </w:style>
  <w:style w:type="paragraph" w:customStyle="1" w:styleId="AAAnsHeadB">
    <w:name w:val="AA Ans Head B"/>
    <w:basedOn w:val="AAAns63"/>
    <w:qFormat/>
    <w:rsid w:val="00296FF5"/>
    <w:pPr>
      <w:spacing w:before="180"/>
      <w:ind w:left="0"/>
    </w:pPr>
    <w:rPr>
      <w:b/>
      <w:bCs/>
    </w:rPr>
  </w:style>
  <w:style w:type="paragraph" w:customStyle="1" w:styleId="AAAnsNumList">
    <w:name w:val="AA Ans Num List"/>
    <w:basedOn w:val="AAAns63"/>
    <w:qFormat/>
    <w:rsid w:val="00296FF5"/>
    <w:pPr>
      <w:numPr>
        <w:numId w:val="43"/>
      </w:numPr>
      <w:ind w:left="357" w:hanging="357"/>
    </w:pPr>
  </w:style>
  <w:style w:type="paragraph" w:customStyle="1" w:styleId="AAAns">
    <w:name w:val="AA Ans"/>
    <w:basedOn w:val="AAAns63"/>
    <w:qFormat/>
    <w:rsid w:val="004D6E44"/>
    <w:pPr>
      <w:ind w:left="0"/>
    </w:pPr>
  </w:style>
  <w:style w:type="paragraph" w:customStyle="1" w:styleId="AAAnsNumList63">
    <w:name w:val="AA Ans Num List .63"/>
    <w:basedOn w:val="AAAnsNumList"/>
    <w:qFormat/>
    <w:rsid w:val="00F07DC9"/>
    <w:pPr>
      <w:ind w:left="714"/>
    </w:pPr>
  </w:style>
  <w:style w:type="paragraph" w:customStyle="1" w:styleId="AAANsNumList127">
    <w:name w:val="AA ANs Num List 1.27"/>
    <w:basedOn w:val="AAAnsNumList63"/>
    <w:qFormat/>
    <w:rsid w:val="00F07DC9"/>
    <w:pPr>
      <w:ind w:left="1077"/>
    </w:pPr>
  </w:style>
  <w:style w:type="paragraph" w:customStyle="1" w:styleId="AABTSourceRef">
    <w:name w:val="AA BT Source/Ref"/>
    <w:basedOn w:val="AABTUnspaced"/>
    <w:qFormat/>
    <w:rsid w:val="00750656"/>
    <w:pPr>
      <w:spacing w:before="60" w:after="60" w:line="240" w:lineRule="exact"/>
    </w:pPr>
    <w:rPr>
      <w:i/>
      <w:iCs/>
      <w:sz w:val="16"/>
      <w:szCs w:val="16"/>
    </w:rPr>
  </w:style>
  <w:style w:type="paragraph" w:customStyle="1" w:styleId="AAAnsSourceRef">
    <w:name w:val="AA Ans Source/Ref"/>
    <w:basedOn w:val="AABTSourceRef"/>
    <w:qFormat/>
    <w:rsid w:val="00750656"/>
    <w:rPr>
      <w:color w:val="FF0000"/>
    </w:rPr>
  </w:style>
  <w:style w:type="paragraph" w:customStyle="1" w:styleId="AASOHeader">
    <w:name w:val="AA SO Header"/>
    <w:basedOn w:val="Header"/>
    <w:link w:val="AASOHeaderChar"/>
    <w:qFormat/>
    <w:rsid w:val="009721DA"/>
    <w:pPr>
      <w:pBdr>
        <w:bottom w:val="single" w:sz="4" w:space="1" w:color="auto"/>
      </w:pBdr>
      <w:spacing w:before="360" w:after="120" w:line="400" w:lineRule="exact"/>
    </w:pPr>
    <w:rPr>
      <w:rFonts w:ascii="Arial" w:hAnsi="Arial" w:cs="Arial"/>
      <w:b/>
      <w:bCs/>
      <w:color w:val="F6891E" w:themeColor="accent1"/>
      <w:sz w:val="40"/>
      <w:szCs w:val="40"/>
      <w:lang w:val="en-AU"/>
    </w:rPr>
  </w:style>
  <w:style w:type="character" w:customStyle="1" w:styleId="AASOHeaderChar">
    <w:name w:val="AA SO Header Char"/>
    <w:basedOn w:val="HeaderChar"/>
    <w:link w:val="AASOHeader"/>
    <w:rsid w:val="009721DA"/>
    <w:rPr>
      <w:rFonts w:ascii="Arial" w:hAnsi="Arial" w:cs="Arial"/>
      <w:b/>
      <w:bCs/>
      <w:color w:val="F6891E" w:themeColor="accent1"/>
      <w:sz w:val="40"/>
      <w:szCs w:val="40"/>
    </w:rPr>
  </w:style>
  <w:style w:type="paragraph" w:customStyle="1" w:styleId="AAAnsChecklist2Checkbox127">
    <w:name w:val="AA Ans Checklist 2 Checkbox 1.27"/>
    <w:basedOn w:val="Normal"/>
    <w:next w:val="Normal"/>
    <w:qFormat/>
    <w:rsid w:val="003B01F3"/>
    <w:pPr>
      <w:numPr>
        <w:numId w:val="44"/>
      </w:numPr>
      <w:tabs>
        <w:tab w:val="num" w:pos="360"/>
      </w:tabs>
      <w:spacing w:before="60" w:after="60" w:line="200" w:lineRule="exact"/>
      <w:ind w:left="1077" w:hanging="357"/>
    </w:pPr>
    <w:rPr>
      <w:rFonts w:ascii="Arial" w:hAnsi="Arial" w:cs="Arial"/>
      <w:i/>
      <w:color w:val="FF0000"/>
      <w:sz w:val="16"/>
      <w:szCs w:val="16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duworks Theme 1">
  <a:themeElements>
    <a:clrScheme name="10 Eduworks CHC First Access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F6891E"/>
      </a:accent1>
      <a:accent2>
        <a:srgbClr val="FCB040"/>
      </a:accent2>
      <a:accent3>
        <a:srgbClr val="9F1F63"/>
      </a:accent3>
      <a:accent4>
        <a:srgbClr val="BF94C4"/>
      </a:accent4>
      <a:accent5>
        <a:srgbClr val="C1A8C8"/>
      </a:accent5>
      <a:accent6>
        <a:srgbClr val="C8BADB"/>
      </a:accent6>
      <a:hlink>
        <a:srgbClr val="002060"/>
      </a:hlink>
      <a:folHlink>
        <a:srgbClr val="7030A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1AE2C5-9AC3-4AD6-8D01-1ABA5315A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372</Characters>
  <Application>Microsoft Office Word</Application>
  <DocSecurity>0</DocSecurity>
  <Lines>1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Assessment Booklet</vt:lpstr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Assessment Booklet</dc:title>
  <dc:subject/>
  <dc:creator/>
  <cp:keywords/>
  <dc:description/>
  <cp:lastModifiedBy/>
  <cp:revision>1</cp:revision>
  <dcterms:created xsi:type="dcterms:W3CDTF">2022-09-27T09:51:00Z</dcterms:created>
  <dcterms:modified xsi:type="dcterms:W3CDTF">2022-11-0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332c1eee609984069cb28eec1d5dcfcc45ad8ea713fc07b16fe3fe7912ba25</vt:lpwstr>
  </property>
</Properties>
</file>